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Banker</w:t>
      </w:r>
      <w:r>
        <w:t xml:space="preserve"> </w:t>
      </w:r>
      <w:r>
        <w:t xml:space="preserve">Position</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w:t>
      </w:r>
    </w:p>
    <w:bookmarkStart w:id="25" w:name="Xdbdfd4f7e692f9f8f67d6c1a7203213d0a2e74b"/>
    <w:p>
      <w:pPr>
        <w:pStyle w:val="Heading1"/>
      </w:pPr>
      <w:r>
        <w:t xml:space="preserve">Cover Letter for Banker Position in South Africa Cape Town</w:t>
      </w:r>
    </w:p>
    <w:p>
      <w:pPr>
        <w:pStyle w:val="FirstParagraph"/>
      </w:pPr>
      <w:r>
        <w:t xml:space="preserve">Dear [Hiring Manager's Name],</w:t>
      </w:r>
    </w:p>
    <w:p>
      <w:pPr>
        <w:pStyle w:val="BodyText"/>
      </w:pPr>
      <w:r>
        <w:t xml:space="preserve">I am writing to express my sincere interest in the Banker position at [Bank Name] in South Africa Cape Town. As a highly motivated and experienced professional with a deep understanding of the financial sector, I am eager to contribute my expertise to an institution that values innovation, customer-centricity, and community engagement. This opportunity aligns perfectly with my career goals and passion for banking, particularly within the dynamic economic landscape of South Africa Cape Town.</w:t>
      </w:r>
    </w:p>
    <w:bookmarkStart w:id="20" w:name="professional-background-and-expertise"/>
    <w:p>
      <w:pPr>
        <w:pStyle w:val="Heading2"/>
      </w:pPr>
      <w:r>
        <w:t xml:space="preserve">Professional Background and Expertise</w:t>
      </w:r>
    </w:p>
    <w:p>
      <w:pPr>
        <w:pStyle w:val="FirstParagraph"/>
      </w:pPr>
      <w:r>
        <w:t xml:space="preserve">With over [X years] of experience in the banking industry, I have developed a robust skill set in financial services, client relationship management, and risk assessment. My career began as a [Previous Role], where I focused on delivering tailored banking solutions to individuals and businesses. Over the years, I have worked across various roles, including [mention specific roles such as "Relationship Manager" or "Credit Analyst"], which have equipped me with a comprehensive understanding of the challenges and opportunities within South Africa’s financial sector.</w:t>
      </w:r>
    </w:p>
    <w:p>
      <w:pPr>
        <w:pStyle w:val="BodyText"/>
      </w:pPr>
      <w:r>
        <w:t xml:space="preserve">In my current role at [Current Bank Name], I have successfully managed a portfolio of [number] clients, driving growth in savings, loans, and investment products. My ability to analyze market trends and adapt strategies to meet client needs has consistently resulted in increased customer satisfaction and revenue. For instance, I led a team that improved loan approval rates by [X]% within [timeframe], demonstrating my commitment to excellence and efficiency.</w:t>
      </w:r>
    </w:p>
    <w:bookmarkEnd w:id="20"/>
    <w:bookmarkStart w:id="21" w:name="X50c73c988c9b55ac0fe29ad3577cfba5d2e33ea"/>
    <w:p>
      <w:pPr>
        <w:pStyle w:val="Heading2"/>
      </w:pPr>
      <w:r>
        <w:t xml:space="preserve">Understanding of South Africa Cape Town’s Banking Landscape</w:t>
      </w:r>
    </w:p>
    <w:p>
      <w:pPr>
        <w:pStyle w:val="FirstParagraph"/>
      </w:pPr>
      <w:r>
        <w:t xml:space="preserve">South Africa Cape Town is a vibrant hub for commerce, tourism, and innovation, making it a critical region for financial institutions. As a Banker operating in this area, I understand the importance of adapting to local economic conditions while maintaining global standards. My experience in navigating South Africa’s regulatory environment—such as compliance with the National Credit Act and FICA requirements—ensures that I can deliver services that are both legally sound and client-focused.</w:t>
      </w:r>
    </w:p>
    <w:p>
      <w:pPr>
        <w:pStyle w:val="BodyText"/>
      </w:pPr>
      <w:r>
        <w:t xml:space="preserve">Cape Town’s unique challenges, including socioeconomic disparities and a diverse population, have shaped my approach to banking. I am committed to promoting financial inclusion by offering accessible solutions to underserved communities. For example, I spearheaded a community outreach initiative that provided free financial literacy workshops to over [X] residents in [specific area], which not only strengthened client relationships but also enhanced the bank’s reputation as a socially responsible institution.</w:t>
      </w:r>
    </w:p>
    <w:bookmarkEnd w:id="21"/>
    <w:bookmarkStart w:id="22" w:name="skills-and-achievements"/>
    <w:p>
      <w:pPr>
        <w:pStyle w:val="Heading2"/>
      </w:pPr>
      <w:r>
        <w:t xml:space="preserve">Skills and Achievements</w:t>
      </w:r>
    </w:p>
    <w:p>
      <w:pPr>
        <w:pStyle w:val="FirstParagraph"/>
      </w:pPr>
      <w:r>
        <w:t xml:space="preserve">My expertise as a Banker extends beyond traditional services. I am proficient in using digital banking platforms and have experience in implementing technology-driven solutions to streamline operations. In [Year], I collaborated with the IT department to launch an online account-opening portal, reducing processing time by [X]% and improving customer convenience. This initiative was recognized as a top performer in the regional branch of [Bank Name], highlighting my ability to drive innovation.</w:t>
      </w:r>
    </w:p>
    <w:p>
      <w:pPr>
        <w:pStyle w:val="BodyText"/>
      </w:pPr>
      <w:r>
        <w:t xml:space="preserve">Furthermore, I have consistently demonstrated strong interpersonal skills, which are essential for building trust with clients. My ability to communicate complex financial concepts in an accessible manner has earned me multiple "Top Performer" awards at [Current Bank Name]. Additionally, I hold certifications such as [mention relevant qualifications like "Certified Financial Planner (CFP)" or "Chartered Banker"], which underscore my dedication to professional growth and excellence.</w:t>
      </w:r>
    </w:p>
    <w:bookmarkEnd w:id="22"/>
    <w:bookmarkStart w:id="23" w:name="why-south-africa-cape-town"/>
    <w:p>
      <w:pPr>
        <w:pStyle w:val="Heading2"/>
      </w:pPr>
      <w:r>
        <w:t xml:space="preserve">Why South Africa Cape Town?</w:t>
      </w:r>
    </w:p>
    <w:p>
      <w:pPr>
        <w:pStyle w:val="FirstParagraph"/>
      </w:pPr>
      <w:r>
        <w:t xml:space="preserve">The opportunity to work in South Africa Cape Town is particularly meaningful to me. The city’s blend of cultural heritage, natural beauty, and economic potential makes it an ideal location for a Banker who seeks both professional fulfillment and personal growth. I am inspired by the entrepreneurial spirit of Cape Town’s residents and am eager to support their financial aspirations through strategic guidance and personalized services.</w:t>
      </w:r>
    </w:p>
    <w:p>
      <w:pPr>
        <w:pStyle w:val="BodyText"/>
      </w:pPr>
      <w:r>
        <w:t xml:space="preserve">South Africa’s banking sector is at a pivotal moment, with increasing demand for sustainable finance, digital transformation, and inclusive banking models. As a Banker with a forward-thinking mindset, I aim to contribute to [Bank Name]’s mission of fostering economic development while maintaining the highest standards of integrity and service. My goal is to help clients navigate their financial journeys with confidence, whether they are starting a business or planning for retirement.</w:t>
      </w:r>
    </w:p>
    <w:bookmarkEnd w:id="23"/>
    <w:bookmarkStart w:id="24" w:name="conclusion"/>
    <w:p>
      <w:pPr>
        <w:pStyle w:val="Heading2"/>
      </w:pPr>
      <w:r>
        <w:t xml:space="preserve">Conclusion</w:t>
      </w:r>
    </w:p>
    <w:p>
      <w:pPr>
        <w:pStyle w:val="FirstParagraph"/>
      </w:pPr>
      <w:r>
        <w:t xml:space="preserve">In conclusion, I am confident that my experience, skills, and passion for banking make me an excellent fit for the Banker position at [Bank Name] in South Africa Cape Town. I am eager to bring my expertise to your team and contribute to the continued success of your institution. Thank you for considering my application. I would welcome the opportunity to discuss how my background aligns with your needs and look forward to the possibility of working together.</w:t>
      </w:r>
    </w:p>
    <w:p>
      <w:pPr>
        <w:pStyle w:val="BodyText"/>
      </w:pPr>
      <w:r>
        <w:t xml:space="preserve">Sincerely,</w:t>
      </w:r>
      <w:r>
        <w:br/>
      </w:r>
      <w:r>
        <w:t xml:space="preserve">[Your Full Name]</w:t>
      </w:r>
      <w:r>
        <w:br/>
      </w:r>
      <w:r>
        <w:t xml:space="preserve">[Your Contact Information]</w:t>
      </w:r>
      <w:r>
        <w:br/>
      </w:r>
      <w:r>
        <w:t xml:space="preserve">[LinkedIn Profile or Portfolio Link, if applicabl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Banker Position in South Africa Cape Town</dc:title>
  <dc:creator/>
  <dc:language>en</dc:language>
  <cp:keywords/>
  <dcterms:created xsi:type="dcterms:W3CDTF">2026-07-24T08:19:44Z</dcterms:created>
  <dcterms:modified xsi:type="dcterms:W3CDTF">2026-07-24T08:19:44Z</dcterms:modified>
</cp:coreProperties>
</file>

<file path=docProps/custom.xml><?xml version="1.0" encoding="utf-8"?>
<Properties xmlns="http://schemas.openxmlformats.org/officeDocument/2006/custom-properties" xmlns:vt="http://schemas.openxmlformats.org/officeDocument/2006/docPropsVTypes"/>
</file>